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B1D28" w14:textId="052FC5C4" w:rsidR="00186023" w:rsidRPr="00186023" w:rsidRDefault="00186023" w:rsidP="00186023">
      <w:pPr>
        <w:jc w:val="center"/>
        <w:rPr>
          <w:rFonts w:asciiTheme="minorHAnsi" w:hAnsiTheme="minorHAnsi" w:cstheme="minorHAnsi"/>
          <w:bCs/>
          <w:sz w:val="20"/>
        </w:rPr>
      </w:pPr>
      <w:r w:rsidRPr="00186023">
        <w:rPr>
          <w:rFonts w:asciiTheme="minorHAnsi" w:hAnsiTheme="minorHAnsi" w:cstheme="minorHAnsi"/>
          <w:bCs/>
          <w:sz w:val="20"/>
        </w:rPr>
        <w:t>SOUTH DAKOTA DEPARTMENT OF LABOR AND REGULATION</w:t>
      </w:r>
    </w:p>
    <w:p w14:paraId="7559DE44" w14:textId="280884E1" w:rsidR="00186023" w:rsidRPr="00186023" w:rsidRDefault="00186023" w:rsidP="00186023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186023">
        <w:rPr>
          <w:rFonts w:asciiTheme="minorHAnsi" w:hAnsiTheme="minorHAnsi" w:cstheme="minorHAnsi"/>
          <w:b/>
          <w:sz w:val="32"/>
          <w:szCs w:val="32"/>
        </w:rPr>
        <w:t>South Dakota State Electrical Commission</w:t>
      </w:r>
    </w:p>
    <w:p w14:paraId="13B0E059" w14:textId="77777777" w:rsidR="00186023" w:rsidRPr="00186023" w:rsidRDefault="00186023" w:rsidP="00186023">
      <w:pPr>
        <w:jc w:val="center"/>
        <w:rPr>
          <w:rFonts w:asciiTheme="minorHAnsi" w:hAnsiTheme="minorHAnsi" w:cstheme="minorHAnsi"/>
          <w:bCs/>
          <w:sz w:val="20"/>
        </w:rPr>
      </w:pPr>
      <w:r w:rsidRPr="00186023">
        <w:rPr>
          <w:rFonts w:asciiTheme="minorHAnsi" w:hAnsiTheme="minorHAnsi" w:cstheme="minorHAnsi"/>
          <w:bCs/>
          <w:sz w:val="20"/>
        </w:rPr>
        <w:t>217 West Missouri Avenue, Pierre, SD 57501-5070</w:t>
      </w:r>
    </w:p>
    <w:p w14:paraId="039B83BD" w14:textId="771E841D" w:rsidR="00186023" w:rsidRPr="00186023" w:rsidRDefault="00186023" w:rsidP="00186023">
      <w:pPr>
        <w:jc w:val="center"/>
        <w:rPr>
          <w:rFonts w:asciiTheme="minorHAnsi" w:hAnsiTheme="minorHAnsi" w:cstheme="minorHAnsi"/>
          <w:bCs/>
          <w:sz w:val="20"/>
        </w:rPr>
      </w:pPr>
      <w:r w:rsidRPr="00186023">
        <w:rPr>
          <w:rFonts w:asciiTheme="minorHAnsi" w:hAnsiTheme="minorHAnsi" w:cstheme="minorHAnsi"/>
          <w:bCs/>
          <w:sz w:val="20"/>
        </w:rPr>
        <w:t>Phone: 605.773.3573 or 1.800.233.7765   Fax: 605.773.6213</w:t>
      </w:r>
    </w:p>
    <w:p w14:paraId="00198F21" w14:textId="69DE74CB" w:rsidR="00186023" w:rsidRDefault="00186023" w:rsidP="00186023">
      <w:pPr>
        <w:jc w:val="center"/>
        <w:rPr>
          <w:rFonts w:asciiTheme="minorHAnsi" w:hAnsiTheme="minorHAnsi" w:cstheme="minorHAnsi"/>
          <w:bCs/>
          <w:sz w:val="20"/>
        </w:rPr>
      </w:pPr>
      <w:r w:rsidRPr="00186023">
        <w:rPr>
          <w:rFonts w:asciiTheme="minorHAnsi" w:hAnsiTheme="minorHAnsi" w:cstheme="minorHAnsi"/>
          <w:bCs/>
          <w:sz w:val="20"/>
        </w:rPr>
        <w:t>dlr.sd.gov/electrical/</w:t>
      </w:r>
    </w:p>
    <w:p w14:paraId="16336D69" w14:textId="77777777" w:rsidR="00186023" w:rsidRPr="00186023" w:rsidRDefault="00186023" w:rsidP="00186023">
      <w:pPr>
        <w:jc w:val="center"/>
        <w:rPr>
          <w:rFonts w:asciiTheme="minorHAnsi" w:hAnsiTheme="minorHAnsi" w:cstheme="minorHAnsi"/>
          <w:bCs/>
          <w:sz w:val="20"/>
        </w:rPr>
      </w:pPr>
    </w:p>
    <w:p w14:paraId="7C3DE9EE" w14:textId="175E138E" w:rsidR="00834344" w:rsidRPr="00186023" w:rsidRDefault="00186023" w:rsidP="006966FD">
      <w:pPr>
        <w:pStyle w:val="Heading9"/>
        <w:jc w:val="center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VERIFICATION REQUEST FORM</w:t>
      </w:r>
    </w:p>
    <w:p w14:paraId="6E4440D3" w14:textId="77777777" w:rsidR="00834344" w:rsidRDefault="00834344">
      <w:pPr>
        <w:rPr>
          <w:rFonts w:ascii="Univers" w:hAnsi="Univers"/>
        </w:rPr>
      </w:pPr>
    </w:p>
    <w:p w14:paraId="4B77D81C" w14:textId="77777777" w:rsidR="00C67999" w:rsidRDefault="00C67999">
      <w:pPr>
        <w:rPr>
          <w:rFonts w:ascii="Univers" w:hAnsi="Univers"/>
        </w:rPr>
      </w:pPr>
      <w:r>
        <w:rPr>
          <w:rFonts w:ascii="Univers" w:hAnsi="Univers"/>
        </w:rPr>
        <w:t>Name: ___________________________     License#: _____________     Cell#: ________________</w:t>
      </w:r>
    </w:p>
    <w:p w14:paraId="4FAA94F2" w14:textId="77777777" w:rsidR="00497507" w:rsidRDefault="00497507" w:rsidP="00F53A4B">
      <w:pPr>
        <w:tabs>
          <w:tab w:val="right" w:leader="underscore" w:pos="10800"/>
        </w:tabs>
        <w:jc w:val="both"/>
        <w:rPr>
          <w:rFonts w:ascii="Univers" w:hAnsi="Univers"/>
          <w:sz w:val="20"/>
        </w:rPr>
      </w:pPr>
    </w:p>
    <w:p w14:paraId="5E20DB88" w14:textId="77777777" w:rsidR="00497507" w:rsidRDefault="00497507" w:rsidP="00F53A4B">
      <w:pPr>
        <w:tabs>
          <w:tab w:val="right" w:leader="underscore" w:pos="10800"/>
        </w:tabs>
        <w:jc w:val="both"/>
        <w:rPr>
          <w:rFonts w:ascii="Univers" w:hAnsi="Univers"/>
          <w:sz w:val="20"/>
        </w:rPr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68"/>
        <w:gridCol w:w="3060"/>
        <w:gridCol w:w="1170"/>
        <w:gridCol w:w="1170"/>
      </w:tblGrid>
      <w:tr w:rsidR="00D14143" w14:paraId="3E7B70B7" w14:textId="77777777">
        <w:trPr>
          <w:cantSplit/>
        </w:trPr>
        <w:tc>
          <w:tcPr>
            <w:tcW w:w="11268" w:type="dxa"/>
            <w:gridSpan w:val="4"/>
          </w:tcPr>
          <w:p w14:paraId="2D92E585" w14:textId="77777777" w:rsidR="00D14143" w:rsidRDefault="00963892" w:rsidP="00D14143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br w:type="page"/>
            </w:r>
          </w:p>
          <w:p w14:paraId="777BF57B" w14:textId="77777777" w:rsidR="00D14143" w:rsidRPr="00B220B0" w:rsidRDefault="00D14143" w:rsidP="00D14143">
            <w:pPr>
              <w:ind w:right="990"/>
              <w:jc w:val="both"/>
              <w:rPr>
                <w:rFonts w:ascii="Univers" w:hAnsi="Univers"/>
                <w:sz w:val="22"/>
                <w:szCs w:val="22"/>
              </w:rPr>
            </w:pPr>
            <w:r w:rsidRPr="00B220B0">
              <w:rPr>
                <w:rFonts w:ascii="Univers" w:hAnsi="Univers"/>
                <w:b/>
                <w:sz w:val="22"/>
                <w:szCs w:val="22"/>
              </w:rPr>
              <w:t>IMPORTANT</w:t>
            </w:r>
            <w:r w:rsidRPr="00B220B0">
              <w:rPr>
                <w:rFonts w:ascii="Univers" w:hAnsi="Univers"/>
                <w:sz w:val="22"/>
                <w:szCs w:val="22"/>
              </w:rPr>
              <w:t xml:space="preserve"> – The Commission respectfully requests </w:t>
            </w:r>
            <w:r w:rsidR="00062403">
              <w:rPr>
                <w:rFonts w:ascii="Univers" w:hAnsi="Univers"/>
                <w:sz w:val="22"/>
                <w:szCs w:val="22"/>
              </w:rPr>
              <w:t>individuals</w:t>
            </w:r>
            <w:r w:rsidRPr="00B220B0">
              <w:rPr>
                <w:rFonts w:ascii="Univers" w:hAnsi="Univers"/>
                <w:sz w:val="22"/>
                <w:szCs w:val="22"/>
              </w:rPr>
              <w:t xml:space="preserve"> provide complete addresses of employers.  The lack of complete addresses may </w:t>
            </w:r>
            <w:r w:rsidR="009C09FD">
              <w:rPr>
                <w:rFonts w:ascii="Univers" w:hAnsi="Univers"/>
                <w:sz w:val="22"/>
                <w:szCs w:val="22"/>
              </w:rPr>
              <w:t>cause complication</w:t>
            </w:r>
            <w:r w:rsidR="00062403">
              <w:rPr>
                <w:rFonts w:ascii="Univers" w:hAnsi="Univers"/>
                <w:sz w:val="22"/>
                <w:szCs w:val="22"/>
              </w:rPr>
              <w:t>s</w:t>
            </w:r>
            <w:r w:rsidR="009C09FD">
              <w:rPr>
                <w:rFonts w:ascii="Univers" w:hAnsi="Univers"/>
                <w:sz w:val="22"/>
                <w:szCs w:val="22"/>
              </w:rPr>
              <w:t xml:space="preserve"> with the</w:t>
            </w:r>
            <w:r w:rsidRPr="00B220B0">
              <w:rPr>
                <w:rFonts w:ascii="Univers" w:hAnsi="Univers"/>
                <w:sz w:val="22"/>
                <w:szCs w:val="22"/>
              </w:rPr>
              <w:t xml:space="preserve"> </w:t>
            </w:r>
            <w:r w:rsidR="009C09FD">
              <w:rPr>
                <w:rFonts w:ascii="Univers" w:hAnsi="Univers"/>
                <w:sz w:val="22"/>
                <w:szCs w:val="22"/>
              </w:rPr>
              <w:t>verification of your hours</w:t>
            </w:r>
            <w:r w:rsidRPr="00B220B0">
              <w:rPr>
                <w:rFonts w:ascii="Univers" w:hAnsi="Univers"/>
                <w:sz w:val="22"/>
                <w:szCs w:val="22"/>
              </w:rPr>
              <w:t xml:space="preserve">.  Please </w:t>
            </w:r>
            <w:r>
              <w:rPr>
                <w:rFonts w:ascii="Univers" w:hAnsi="Univers"/>
                <w:sz w:val="22"/>
                <w:szCs w:val="22"/>
              </w:rPr>
              <w:t>li</w:t>
            </w:r>
            <w:r w:rsidR="00062403">
              <w:rPr>
                <w:rFonts w:ascii="Univers" w:hAnsi="Univers"/>
                <w:sz w:val="22"/>
                <w:szCs w:val="22"/>
              </w:rPr>
              <w:t xml:space="preserve">st your CURRENT and </w:t>
            </w:r>
            <w:r w:rsidR="004D3EB6">
              <w:rPr>
                <w:rFonts w:ascii="Univers" w:hAnsi="Univers"/>
                <w:sz w:val="22"/>
                <w:szCs w:val="22"/>
              </w:rPr>
              <w:t xml:space="preserve">all </w:t>
            </w:r>
            <w:r>
              <w:rPr>
                <w:rFonts w:ascii="Univers" w:hAnsi="Univers"/>
                <w:sz w:val="22"/>
                <w:szCs w:val="22"/>
              </w:rPr>
              <w:t>your</w:t>
            </w:r>
            <w:r w:rsidRPr="00B220B0">
              <w:rPr>
                <w:rFonts w:ascii="Univers" w:hAnsi="Univers"/>
                <w:sz w:val="22"/>
                <w:szCs w:val="22"/>
              </w:rPr>
              <w:t xml:space="preserve"> PREVIOUS employers</w:t>
            </w:r>
            <w:r w:rsidR="00062403">
              <w:rPr>
                <w:rFonts w:ascii="Univers" w:hAnsi="Univers"/>
                <w:sz w:val="22"/>
                <w:szCs w:val="22"/>
              </w:rPr>
              <w:t xml:space="preserve"> which </w:t>
            </w:r>
            <w:r w:rsidR="00527567">
              <w:rPr>
                <w:rFonts w:ascii="Univers" w:hAnsi="Univers"/>
                <w:sz w:val="22"/>
                <w:szCs w:val="22"/>
              </w:rPr>
              <w:t>require</w:t>
            </w:r>
            <w:r w:rsidR="00062403">
              <w:rPr>
                <w:rFonts w:ascii="Univers" w:hAnsi="Univers"/>
                <w:sz w:val="22"/>
                <w:szCs w:val="22"/>
              </w:rPr>
              <w:t xml:space="preserve"> verification</w:t>
            </w:r>
            <w:r w:rsidRPr="00B220B0">
              <w:rPr>
                <w:rFonts w:ascii="Univers" w:hAnsi="Univers"/>
                <w:sz w:val="22"/>
                <w:szCs w:val="22"/>
              </w:rPr>
              <w:t xml:space="preserve">.  You may attach additional sheets </w:t>
            </w:r>
            <w:r w:rsidR="009C09FD">
              <w:rPr>
                <w:rFonts w:ascii="Univers" w:hAnsi="Univers"/>
                <w:sz w:val="22"/>
                <w:szCs w:val="22"/>
              </w:rPr>
              <w:t>for additional employers</w:t>
            </w:r>
            <w:r w:rsidR="00527567">
              <w:rPr>
                <w:rFonts w:ascii="Univers" w:hAnsi="Univers"/>
                <w:sz w:val="22"/>
                <w:szCs w:val="22"/>
              </w:rPr>
              <w:t xml:space="preserve"> if needed</w:t>
            </w:r>
            <w:r>
              <w:rPr>
                <w:rFonts w:ascii="Univers" w:hAnsi="Univers"/>
                <w:sz w:val="22"/>
                <w:szCs w:val="22"/>
              </w:rPr>
              <w:t>.</w:t>
            </w:r>
          </w:p>
          <w:p w14:paraId="69856B8A" w14:textId="77777777" w:rsidR="00D14143" w:rsidRPr="00F33421" w:rsidRDefault="00D14143" w:rsidP="00D14143">
            <w:pPr>
              <w:tabs>
                <w:tab w:val="right" w:leader="underscore" w:pos="10800"/>
              </w:tabs>
              <w:rPr>
                <w:rFonts w:ascii="Univers" w:hAnsi="Univers"/>
                <w:sz w:val="18"/>
                <w:szCs w:val="18"/>
              </w:rPr>
            </w:pPr>
            <w:r>
              <w:rPr>
                <w:rFonts w:ascii="Univers" w:hAnsi="Univers"/>
                <w:b/>
                <w:sz w:val="22"/>
                <w:szCs w:val="22"/>
              </w:rPr>
              <w:t xml:space="preserve">   </w:t>
            </w:r>
          </w:p>
        </w:tc>
      </w:tr>
      <w:tr w:rsidR="0062188F" w14:paraId="439A09CD" w14:textId="77777777">
        <w:trPr>
          <w:cantSplit/>
        </w:trPr>
        <w:tc>
          <w:tcPr>
            <w:tcW w:w="5868" w:type="dxa"/>
          </w:tcPr>
          <w:p w14:paraId="209FDF52" w14:textId="77777777" w:rsidR="0062188F" w:rsidRDefault="0062188F" w:rsidP="0062188F">
            <w:pPr>
              <w:tabs>
                <w:tab w:val="right" w:leader="underscore" w:pos="10800"/>
              </w:tabs>
              <w:jc w:val="center"/>
              <w:rPr>
                <w:rFonts w:ascii="Univers" w:hAnsi="Univers"/>
                <w:b/>
                <w:sz w:val="20"/>
              </w:rPr>
            </w:pPr>
          </w:p>
          <w:p w14:paraId="3047012A" w14:textId="77777777" w:rsidR="0062188F" w:rsidRPr="0062188F" w:rsidRDefault="0062188F" w:rsidP="0062188F">
            <w:pPr>
              <w:tabs>
                <w:tab w:val="right" w:leader="underscore" w:pos="10800"/>
              </w:tabs>
              <w:jc w:val="center"/>
              <w:rPr>
                <w:rFonts w:ascii="Univers" w:hAnsi="Univers"/>
                <w:b/>
                <w:sz w:val="20"/>
              </w:rPr>
            </w:pPr>
            <w:r w:rsidRPr="0062188F">
              <w:rPr>
                <w:rFonts w:ascii="Univers" w:hAnsi="Univers"/>
                <w:b/>
                <w:sz w:val="20"/>
              </w:rPr>
              <w:t>Employer</w:t>
            </w:r>
          </w:p>
        </w:tc>
        <w:tc>
          <w:tcPr>
            <w:tcW w:w="3060" w:type="dxa"/>
          </w:tcPr>
          <w:p w14:paraId="2F0480D3" w14:textId="77777777" w:rsidR="0062188F" w:rsidRDefault="0062188F" w:rsidP="00D14143">
            <w:pPr>
              <w:tabs>
                <w:tab w:val="right" w:leader="underscore" w:pos="10800"/>
              </w:tabs>
              <w:jc w:val="center"/>
              <w:rPr>
                <w:rFonts w:ascii="Univers" w:hAnsi="Univers"/>
                <w:b/>
                <w:sz w:val="20"/>
              </w:rPr>
            </w:pPr>
            <w:r>
              <w:rPr>
                <w:rFonts w:ascii="Univers" w:hAnsi="Univers"/>
                <w:b/>
                <w:sz w:val="20"/>
              </w:rPr>
              <w:t xml:space="preserve"> </w:t>
            </w:r>
          </w:p>
          <w:p w14:paraId="5ACEECF3" w14:textId="77777777" w:rsidR="0062188F" w:rsidRDefault="0062188F" w:rsidP="00D14143">
            <w:pPr>
              <w:tabs>
                <w:tab w:val="right" w:leader="underscore" w:pos="10800"/>
              </w:tabs>
              <w:jc w:val="center"/>
              <w:rPr>
                <w:rFonts w:ascii="Univers" w:hAnsi="Univers"/>
                <w:b/>
                <w:sz w:val="20"/>
              </w:rPr>
            </w:pPr>
            <w:r>
              <w:rPr>
                <w:rFonts w:ascii="Univers" w:hAnsi="Univers"/>
                <w:b/>
                <w:sz w:val="20"/>
              </w:rPr>
              <w:t>Estimated number of hours</w:t>
            </w:r>
          </w:p>
          <w:p w14:paraId="4F651F5C" w14:textId="77777777" w:rsidR="0062188F" w:rsidRDefault="0062188F" w:rsidP="00D14143">
            <w:pPr>
              <w:tabs>
                <w:tab w:val="right" w:leader="underscore" w:pos="10800"/>
              </w:tabs>
              <w:jc w:val="center"/>
              <w:rPr>
                <w:rFonts w:ascii="Univers" w:hAnsi="Univers"/>
                <w:b/>
                <w:sz w:val="20"/>
              </w:rPr>
            </w:pPr>
            <w:r>
              <w:rPr>
                <w:rFonts w:ascii="Univers" w:hAnsi="Univers"/>
                <w:b/>
                <w:sz w:val="20"/>
              </w:rPr>
              <w:t>In each category</w:t>
            </w:r>
          </w:p>
        </w:tc>
        <w:tc>
          <w:tcPr>
            <w:tcW w:w="2340" w:type="dxa"/>
            <w:gridSpan w:val="2"/>
          </w:tcPr>
          <w:p w14:paraId="7570FAA3" w14:textId="77777777" w:rsidR="0062188F" w:rsidRDefault="0062188F" w:rsidP="00D14143">
            <w:pPr>
              <w:tabs>
                <w:tab w:val="right" w:leader="underscore" w:pos="10800"/>
              </w:tabs>
              <w:jc w:val="center"/>
              <w:rPr>
                <w:rFonts w:ascii="Univers" w:hAnsi="Univers"/>
                <w:b/>
                <w:sz w:val="20"/>
              </w:rPr>
            </w:pPr>
            <w:r>
              <w:rPr>
                <w:rFonts w:ascii="Univers" w:hAnsi="Univers"/>
                <w:b/>
                <w:sz w:val="20"/>
              </w:rPr>
              <w:t>Date Employed</w:t>
            </w:r>
          </w:p>
          <w:p w14:paraId="0A4C46D7" w14:textId="77777777" w:rsidR="0062188F" w:rsidRDefault="0062188F" w:rsidP="00D14143">
            <w:pPr>
              <w:tabs>
                <w:tab w:val="right" w:leader="underscore" w:pos="10800"/>
              </w:tabs>
              <w:jc w:val="center"/>
              <w:rPr>
                <w:rFonts w:ascii="Univers" w:hAnsi="Univers"/>
                <w:b/>
                <w:sz w:val="20"/>
              </w:rPr>
            </w:pPr>
            <w:r>
              <w:rPr>
                <w:rFonts w:ascii="Univers" w:hAnsi="Univers"/>
                <w:b/>
                <w:sz w:val="20"/>
              </w:rPr>
              <w:t>MM/Year</w:t>
            </w:r>
          </w:p>
          <w:p w14:paraId="2B4650E4" w14:textId="77777777" w:rsidR="00D9452A" w:rsidRDefault="00D9452A" w:rsidP="00D14143">
            <w:pPr>
              <w:tabs>
                <w:tab w:val="right" w:leader="underscore" w:pos="10800"/>
              </w:tabs>
              <w:jc w:val="center"/>
              <w:rPr>
                <w:rFonts w:ascii="Univers" w:hAnsi="Univers"/>
                <w:b/>
                <w:sz w:val="20"/>
              </w:rPr>
            </w:pPr>
            <w:r>
              <w:rPr>
                <w:rFonts w:ascii="Univers" w:hAnsi="Univers"/>
                <w:b/>
                <w:sz w:val="20"/>
              </w:rPr>
              <w:t>From           To</w:t>
            </w:r>
          </w:p>
        </w:tc>
      </w:tr>
      <w:tr w:rsidR="00D14143" w14:paraId="42537856" w14:textId="77777777">
        <w:trPr>
          <w:cantSplit/>
        </w:trPr>
        <w:tc>
          <w:tcPr>
            <w:tcW w:w="5868" w:type="dxa"/>
          </w:tcPr>
          <w:p w14:paraId="0776E88D" w14:textId="77777777" w:rsidR="00D14143" w:rsidRDefault="00D14143" w:rsidP="00D14143">
            <w:pPr>
              <w:tabs>
                <w:tab w:val="right" w:leader="underscore" w:pos="738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77C40BFC" w14:textId="77777777" w:rsidR="00D14143" w:rsidRDefault="00D14143" w:rsidP="00D14143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Name ____________________________________________</w:t>
            </w:r>
          </w:p>
          <w:p w14:paraId="370CCD8A" w14:textId="77777777" w:rsidR="00D14143" w:rsidRDefault="00D14143" w:rsidP="00D14143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0135FEE1" w14:textId="77777777" w:rsidR="00D14143" w:rsidRDefault="00D14143" w:rsidP="00D14143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 xml:space="preserve">Street </w:t>
            </w:r>
            <w:r w:rsidR="001E13A1">
              <w:rPr>
                <w:rFonts w:ascii="Univers" w:hAnsi="Univers"/>
                <w:sz w:val="20"/>
              </w:rPr>
              <w:t xml:space="preserve"> </w:t>
            </w:r>
            <w:r>
              <w:rPr>
                <w:rFonts w:ascii="Univers" w:hAnsi="Univers"/>
                <w:sz w:val="20"/>
              </w:rPr>
              <w:t>___________________________________________</w:t>
            </w:r>
          </w:p>
          <w:p w14:paraId="0F7FA5C1" w14:textId="77777777" w:rsidR="00D14143" w:rsidRDefault="00D14143" w:rsidP="00D14143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2F069071" w14:textId="77777777" w:rsidR="00D14143" w:rsidRDefault="00D14143" w:rsidP="00D14143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 xml:space="preserve">City, State &amp; </w:t>
            </w:r>
            <w:r w:rsidR="001E13A1">
              <w:rPr>
                <w:rFonts w:ascii="Univers" w:hAnsi="Univers"/>
                <w:sz w:val="20"/>
              </w:rPr>
              <w:t xml:space="preserve"> Zip </w:t>
            </w:r>
            <w:r>
              <w:rPr>
                <w:rFonts w:ascii="Univers" w:hAnsi="Univers"/>
                <w:sz w:val="20"/>
              </w:rPr>
              <w:t>_________________________________</w:t>
            </w:r>
          </w:p>
          <w:p w14:paraId="29E00E4A" w14:textId="77777777" w:rsidR="00D14143" w:rsidRDefault="00D14143" w:rsidP="00D14143">
            <w:pPr>
              <w:tabs>
                <w:tab w:val="right" w:leader="underscore" w:pos="738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  <w:tc>
          <w:tcPr>
            <w:tcW w:w="3060" w:type="dxa"/>
          </w:tcPr>
          <w:p w14:paraId="1390F6CD" w14:textId="77777777" w:rsidR="0062188F" w:rsidRDefault="0062188F" w:rsidP="0062188F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3B58E45C" w14:textId="77777777" w:rsidR="0062188F" w:rsidRDefault="0062188F" w:rsidP="009D3041">
            <w:pPr>
              <w:tabs>
                <w:tab w:val="right" w:pos="2072"/>
                <w:tab w:val="right" w:pos="2844"/>
                <w:tab w:val="right" w:leader="underscore" w:pos="864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 xml:space="preserve">Commercial </w:t>
            </w:r>
            <w:r w:rsidR="009D3041">
              <w:rPr>
                <w:rFonts w:ascii="Univers" w:hAnsi="Univers"/>
                <w:sz w:val="20"/>
              </w:rPr>
              <w:t xml:space="preserve">              _______</w:t>
            </w:r>
          </w:p>
          <w:p w14:paraId="5C3D835C" w14:textId="77777777" w:rsidR="0062188F" w:rsidRDefault="0062188F" w:rsidP="00D14143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3EE5522A" w14:textId="77777777" w:rsidR="00D14143" w:rsidRDefault="00D14143" w:rsidP="00D14143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Residential/Farmstead</w:t>
            </w:r>
            <w:r w:rsidR="0062188F">
              <w:rPr>
                <w:rFonts w:ascii="Univers" w:hAnsi="Univers"/>
                <w:sz w:val="20"/>
              </w:rPr>
              <w:t xml:space="preserve"> _______</w:t>
            </w:r>
          </w:p>
          <w:p w14:paraId="7E8DE4C1" w14:textId="77777777" w:rsidR="0062188F" w:rsidRDefault="0062188F" w:rsidP="00D14143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248DB59A" w14:textId="77777777" w:rsidR="00D14143" w:rsidRDefault="00D14143" w:rsidP="00D14143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Lineman</w:t>
            </w:r>
            <w:r w:rsidR="0062188F">
              <w:rPr>
                <w:rFonts w:ascii="Univers" w:hAnsi="Univers"/>
                <w:sz w:val="20"/>
              </w:rPr>
              <w:t xml:space="preserve"> </w:t>
            </w:r>
            <w:r w:rsidR="009D3041">
              <w:rPr>
                <w:rFonts w:ascii="Univers" w:hAnsi="Univers"/>
                <w:sz w:val="20"/>
              </w:rPr>
              <w:t xml:space="preserve">                   _______</w:t>
            </w:r>
          </w:p>
        </w:tc>
        <w:tc>
          <w:tcPr>
            <w:tcW w:w="1170" w:type="dxa"/>
          </w:tcPr>
          <w:p w14:paraId="6B7CA797" w14:textId="77777777" w:rsidR="00D14143" w:rsidRDefault="00D14143" w:rsidP="00D14143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  <w:tc>
          <w:tcPr>
            <w:tcW w:w="1170" w:type="dxa"/>
          </w:tcPr>
          <w:p w14:paraId="2836331C" w14:textId="77777777" w:rsidR="00D14143" w:rsidRDefault="00D14143" w:rsidP="00D14143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</w:tr>
      <w:tr w:rsidR="00AF1480" w14:paraId="2602EA7A" w14:textId="77777777">
        <w:trPr>
          <w:cantSplit/>
        </w:trPr>
        <w:tc>
          <w:tcPr>
            <w:tcW w:w="11268" w:type="dxa"/>
            <w:gridSpan w:val="4"/>
          </w:tcPr>
          <w:p w14:paraId="173C59CE" w14:textId="77777777" w:rsidR="00AF1480" w:rsidRDefault="00AF1480" w:rsidP="00AF1480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 xml:space="preserve">Description of type of work </w:t>
            </w:r>
            <w:r w:rsidR="00B70C08">
              <w:rPr>
                <w:rFonts w:ascii="Univers" w:hAnsi="Univers"/>
                <w:sz w:val="20"/>
              </w:rPr>
              <w:t>performed</w:t>
            </w:r>
            <w:r>
              <w:rPr>
                <w:rFonts w:ascii="Univers" w:hAnsi="Univers"/>
                <w:sz w:val="20"/>
              </w:rPr>
              <w:t>:</w:t>
            </w:r>
          </w:p>
          <w:p w14:paraId="014DF028" w14:textId="77777777" w:rsidR="00AF1480" w:rsidRDefault="00AF1480" w:rsidP="00AF1480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____________________________________________________________________________________________________</w:t>
            </w:r>
          </w:p>
        </w:tc>
      </w:tr>
      <w:tr w:rsidR="001E13A1" w14:paraId="049FE017" w14:textId="77777777">
        <w:trPr>
          <w:cantSplit/>
        </w:trPr>
        <w:tc>
          <w:tcPr>
            <w:tcW w:w="5868" w:type="dxa"/>
          </w:tcPr>
          <w:p w14:paraId="58EA09C9" w14:textId="77777777" w:rsidR="001E13A1" w:rsidRDefault="001E13A1" w:rsidP="00DF16D1">
            <w:pPr>
              <w:tabs>
                <w:tab w:val="right" w:leader="underscore" w:pos="738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25864398" w14:textId="77777777" w:rsidR="001E13A1" w:rsidRDefault="001E13A1" w:rsidP="00DF16D1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Name ___________________________________________</w:t>
            </w:r>
          </w:p>
          <w:p w14:paraId="2ADBD8AA" w14:textId="77777777" w:rsidR="00DD5409" w:rsidRDefault="00DD5409" w:rsidP="00DF16D1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4F13BF4F" w14:textId="77777777" w:rsidR="001E13A1" w:rsidRDefault="001E13A1" w:rsidP="00DF16D1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Street  __________________________________________</w:t>
            </w:r>
          </w:p>
          <w:p w14:paraId="439F1377" w14:textId="77777777" w:rsidR="001E13A1" w:rsidRDefault="001E13A1" w:rsidP="00DF16D1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48BA86EF" w14:textId="77777777" w:rsidR="001E13A1" w:rsidRDefault="001E13A1" w:rsidP="00DF16D1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City, State &amp;  Zip ________________________________</w:t>
            </w:r>
          </w:p>
          <w:p w14:paraId="36D75C56" w14:textId="77777777" w:rsidR="001E13A1" w:rsidRDefault="001E13A1" w:rsidP="00DF16D1">
            <w:pPr>
              <w:tabs>
                <w:tab w:val="right" w:leader="underscore" w:pos="738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  <w:tc>
          <w:tcPr>
            <w:tcW w:w="3060" w:type="dxa"/>
          </w:tcPr>
          <w:p w14:paraId="7EFE1D17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75AEF0FD" w14:textId="77777777" w:rsidR="009D3041" w:rsidRDefault="009D3041" w:rsidP="009D3041">
            <w:pPr>
              <w:tabs>
                <w:tab w:val="right" w:pos="2072"/>
                <w:tab w:val="right" w:pos="2844"/>
                <w:tab w:val="right" w:leader="underscore" w:pos="864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Commercial               _______</w:t>
            </w:r>
          </w:p>
          <w:p w14:paraId="53602101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29DF1063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Residential/Farmstead _______</w:t>
            </w:r>
          </w:p>
          <w:p w14:paraId="6D846474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0B0EA2B7" w14:textId="77777777" w:rsidR="001E13A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Lineman                    _______</w:t>
            </w:r>
          </w:p>
        </w:tc>
        <w:tc>
          <w:tcPr>
            <w:tcW w:w="1170" w:type="dxa"/>
          </w:tcPr>
          <w:p w14:paraId="4B850199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  <w:tc>
          <w:tcPr>
            <w:tcW w:w="1170" w:type="dxa"/>
          </w:tcPr>
          <w:p w14:paraId="489B307C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</w:tr>
      <w:tr w:rsidR="001E13A1" w14:paraId="614BF147" w14:textId="77777777">
        <w:trPr>
          <w:cantSplit/>
        </w:trPr>
        <w:tc>
          <w:tcPr>
            <w:tcW w:w="11268" w:type="dxa"/>
            <w:gridSpan w:val="4"/>
          </w:tcPr>
          <w:p w14:paraId="04647A12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 xml:space="preserve">Description of type of work performed: </w:t>
            </w:r>
          </w:p>
          <w:p w14:paraId="1DABC25B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____________________________________________________________________________________________________</w:t>
            </w:r>
          </w:p>
        </w:tc>
      </w:tr>
      <w:tr w:rsidR="001E13A1" w14:paraId="341252C8" w14:textId="77777777">
        <w:trPr>
          <w:cantSplit/>
        </w:trPr>
        <w:tc>
          <w:tcPr>
            <w:tcW w:w="5868" w:type="dxa"/>
          </w:tcPr>
          <w:p w14:paraId="397410ED" w14:textId="77777777" w:rsidR="001E13A1" w:rsidRDefault="001E13A1" w:rsidP="00DF16D1">
            <w:pPr>
              <w:tabs>
                <w:tab w:val="right" w:leader="underscore" w:pos="738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34BA2FA9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Name ___________________________________________</w:t>
            </w:r>
          </w:p>
          <w:p w14:paraId="65C33EE2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0E5051CD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Street  __________________________________________</w:t>
            </w:r>
          </w:p>
          <w:p w14:paraId="3A5ED5F4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6342B91F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City, State &amp;  Zip ________________________________</w:t>
            </w:r>
          </w:p>
          <w:p w14:paraId="11C4BF0B" w14:textId="77777777" w:rsidR="001E13A1" w:rsidRDefault="001E13A1" w:rsidP="00DF16D1">
            <w:pPr>
              <w:tabs>
                <w:tab w:val="right" w:leader="underscore" w:pos="738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  <w:tc>
          <w:tcPr>
            <w:tcW w:w="3060" w:type="dxa"/>
          </w:tcPr>
          <w:p w14:paraId="43E1C83C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47CB8B53" w14:textId="77777777" w:rsidR="009D3041" w:rsidRDefault="009D3041" w:rsidP="009D3041">
            <w:pPr>
              <w:tabs>
                <w:tab w:val="right" w:pos="2072"/>
                <w:tab w:val="right" w:pos="2844"/>
                <w:tab w:val="right" w:leader="underscore" w:pos="864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Commercial               _______</w:t>
            </w:r>
          </w:p>
          <w:p w14:paraId="66ACCDB6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0E5CA1CD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Residential/Farmstead _______</w:t>
            </w:r>
          </w:p>
          <w:p w14:paraId="12B7F16B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35B55556" w14:textId="77777777" w:rsidR="001E13A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Lineman                    _______</w:t>
            </w:r>
          </w:p>
        </w:tc>
        <w:tc>
          <w:tcPr>
            <w:tcW w:w="1170" w:type="dxa"/>
          </w:tcPr>
          <w:p w14:paraId="08979851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  <w:tc>
          <w:tcPr>
            <w:tcW w:w="1170" w:type="dxa"/>
          </w:tcPr>
          <w:p w14:paraId="3ABB0742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</w:tr>
      <w:tr w:rsidR="001E13A1" w14:paraId="2A549AA7" w14:textId="77777777">
        <w:trPr>
          <w:cantSplit/>
        </w:trPr>
        <w:tc>
          <w:tcPr>
            <w:tcW w:w="11268" w:type="dxa"/>
            <w:gridSpan w:val="4"/>
          </w:tcPr>
          <w:p w14:paraId="3DFE9A66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Description of type of work performed:</w:t>
            </w:r>
          </w:p>
          <w:p w14:paraId="6B76096D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____________________________________________________________________________________________________</w:t>
            </w:r>
          </w:p>
        </w:tc>
      </w:tr>
      <w:tr w:rsidR="001E13A1" w14:paraId="01F86A8B" w14:textId="77777777">
        <w:trPr>
          <w:cantSplit/>
        </w:trPr>
        <w:tc>
          <w:tcPr>
            <w:tcW w:w="5868" w:type="dxa"/>
          </w:tcPr>
          <w:p w14:paraId="0ABDBC7B" w14:textId="77777777" w:rsidR="001E13A1" w:rsidRDefault="001E13A1" w:rsidP="00DF16D1">
            <w:pPr>
              <w:tabs>
                <w:tab w:val="right" w:leader="underscore" w:pos="738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2BF47CEC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Name ___________________________________________</w:t>
            </w:r>
          </w:p>
          <w:p w14:paraId="5D693316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27D9CC87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Street  __________________________________________</w:t>
            </w:r>
          </w:p>
          <w:p w14:paraId="69882258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269A78DD" w14:textId="77777777" w:rsidR="00DD5409" w:rsidRDefault="00DD5409" w:rsidP="00DD5409">
            <w:pPr>
              <w:tabs>
                <w:tab w:val="right" w:leader="underscore" w:pos="549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City, State &amp;  Zip ________________________________</w:t>
            </w:r>
          </w:p>
          <w:p w14:paraId="0F1B8989" w14:textId="77777777" w:rsidR="001E13A1" w:rsidRDefault="001E13A1" w:rsidP="00DF16D1">
            <w:pPr>
              <w:tabs>
                <w:tab w:val="right" w:leader="underscore" w:pos="7380"/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  <w:tc>
          <w:tcPr>
            <w:tcW w:w="3060" w:type="dxa"/>
          </w:tcPr>
          <w:p w14:paraId="2E77F8AE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4B8BEF9F" w14:textId="77777777" w:rsidR="009D3041" w:rsidRDefault="009D3041" w:rsidP="009D3041">
            <w:pPr>
              <w:tabs>
                <w:tab w:val="right" w:pos="2072"/>
                <w:tab w:val="right" w:pos="2844"/>
                <w:tab w:val="right" w:leader="underscore" w:pos="8640"/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Commercial               _______</w:t>
            </w:r>
          </w:p>
          <w:p w14:paraId="52747A62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5987D05A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Residential/Farmstead _______</w:t>
            </w:r>
          </w:p>
          <w:p w14:paraId="4A50E2DD" w14:textId="77777777" w:rsidR="009D304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  <w:p w14:paraId="1C1C0DC8" w14:textId="77777777" w:rsidR="001E13A1" w:rsidRDefault="009D3041" w:rsidP="009D304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Lineman                    _______</w:t>
            </w:r>
          </w:p>
        </w:tc>
        <w:tc>
          <w:tcPr>
            <w:tcW w:w="1170" w:type="dxa"/>
          </w:tcPr>
          <w:p w14:paraId="7B496ECB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  <w:tc>
          <w:tcPr>
            <w:tcW w:w="1170" w:type="dxa"/>
          </w:tcPr>
          <w:p w14:paraId="4B2C6A57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</w:p>
        </w:tc>
      </w:tr>
      <w:tr w:rsidR="001E13A1" w14:paraId="4483AB9E" w14:textId="77777777">
        <w:trPr>
          <w:cantSplit/>
        </w:trPr>
        <w:tc>
          <w:tcPr>
            <w:tcW w:w="11268" w:type="dxa"/>
            <w:gridSpan w:val="4"/>
          </w:tcPr>
          <w:p w14:paraId="321C0F4B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 xml:space="preserve">Description of type of work performed: </w:t>
            </w:r>
          </w:p>
          <w:p w14:paraId="79837DF2" w14:textId="77777777" w:rsidR="001E13A1" w:rsidRDefault="001E13A1" w:rsidP="00DF16D1">
            <w:pPr>
              <w:tabs>
                <w:tab w:val="right" w:leader="underscore" w:pos="10800"/>
              </w:tabs>
              <w:rPr>
                <w:rFonts w:ascii="Univers" w:hAnsi="Univers"/>
                <w:sz w:val="20"/>
              </w:rPr>
            </w:pPr>
            <w:r>
              <w:rPr>
                <w:rFonts w:ascii="Univers" w:hAnsi="Univers"/>
                <w:sz w:val="20"/>
              </w:rPr>
              <w:t>____________________________________________________________________________________________________</w:t>
            </w:r>
          </w:p>
        </w:tc>
      </w:tr>
    </w:tbl>
    <w:p w14:paraId="0A5BAC3C" w14:textId="77777777" w:rsidR="0060080F" w:rsidRDefault="0060080F">
      <w:pPr>
        <w:tabs>
          <w:tab w:val="right" w:leader="underscore" w:pos="10800"/>
        </w:tabs>
        <w:jc w:val="center"/>
        <w:rPr>
          <w:rFonts w:ascii="Univers" w:hAnsi="Univers"/>
          <w:sz w:val="22"/>
        </w:rPr>
      </w:pPr>
    </w:p>
    <w:sectPr w:rsidR="0060080F" w:rsidSect="00E230D1">
      <w:pgSz w:w="12240" w:h="15840" w:code="1"/>
      <w:pgMar w:top="432" w:right="634" w:bottom="288" w:left="720" w:header="720" w:footer="720" w:gutter="0"/>
      <w:paperSrc w:first="262" w:other="262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ra0sDQzNDQwMrVU0lEKTi0uzszPAykwrAUAEK60OCwAAAA="/>
  </w:docVars>
  <w:rsids>
    <w:rsidRoot w:val="00F07E8F"/>
    <w:rsid w:val="00002CA0"/>
    <w:rsid w:val="00007B8E"/>
    <w:rsid w:val="000155A4"/>
    <w:rsid w:val="00050347"/>
    <w:rsid w:val="00050D99"/>
    <w:rsid w:val="00062403"/>
    <w:rsid w:val="0007530A"/>
    <w:rsid w:val="000868D6"/>
    <w:rsid w:val="00095A34"/>
    <w:rsid w:val="000B3F3F"/>
    <w:rsid w:val="0010178A"/>
    <w:rsid w:val="00135E8E"/>
    <w:rsid w:val="001368BF"/>
    <w:rsid w:val="00186023"/>
    <w:rsid w:val="001A22F8"/>
    <w:rsid w:val="001B5F40"/>
    <w:rsid w:val="001D1FB5"/>
    <w:rsid w:val="001D49F9"/>
    <w:rsid w:val="001E13A1"/>
    <w:rsid w:val="00226B0B"/>
    <w:rsid w:val="00243AEC"/>
    <w:rsid w:val="00291326"/>
    <w:rsid w:val="002C624B"/>
    <w:rsid w:val="00310D81"/>
    <w:rsid w:val="00375878"/>
    <w:rsid w:val="00375F33"/>
    <w:rsid w:val="003B042B"/>
    <w:rsid w:val="003E1DF0"/>
    <w:rsid w:val="003F248A"/>
    <w:rsid w:val="0040201C"/>
    <w:rsid w:val="00407FC0"/>
    <w:rsid w:val="00417742"/>
    <w:rsid w:val="004374DC"/>
    <w:rsid w:val="00460349"/>
    <w:rsid w:val="00482AFD"/>
    <w:rsid w:val="00493158"/>
    <w:rsid w:val="00497507"/>
    <w:rsid w:val="004D3EB6"/>
    <w:rsid w:val="004E30B3"/>
    <w:rsid w:val="00511841"/>
    <w:rsid w:val="00527567"/>
    <w:rsid w:val="00542C77"/>
    <w:rsid w:val="005B6AA3"/>
    <w:rsid w:val="005D3427"/>
    <w:rsid w:val="005D52F5"/>
    <w:rsid w:val="0060080F"/>
    <w:rsid w:val="006025C5"/>
    <w:rsid w:val="00603F78"/>
    <w:rsid w:val="00616B9A"/>
    <w:rsid w:val="0062188F"/>
    <w:rsid w:val="00647520"/>
    <w:rsid w:val="00653337"/>
    <w:rsid w:val="00686864"/>
    <w:rsid w:val="006966FD"/>
    <w:rsid w:val="006A5AAD"/>
    <w:rsid w:val="006C1D13"/>
    <w:rsid w:val="006D5290"/>
    <w:rsid w:val="006E5366"/>
    <w:rsid w:val="00782A09"/>
    <w:rsid w:val="0078479D"/>
    <w:rsid w:val="007B3B9B"/>
    <w:rsid w:val="007D363F"/>
    <w:rsid w:val="007E32C4"/>
    <w:rsid w:val="0080057C"/>
    <w:rsid w:val="00800658"/>
    <w:rsid w:val="008079BB"/>
    <w:rsid w:val="00825309"/>
    <w:rsid w:val="00834344"/>
    <w:rsid w:val="00843167"/>
    <w:rsid w:val="008B159B"/>
    <w:rsid w:val="008B3479"/>
    <w:rsid w:val="008C75BA"/>
    <w:rsid w:val="008E4E82"/>
    <w:rsid w:val="008F2E3A"/>
    <w:rsid w:val="00925FF3"/>
    <w:rsid w:val="00947FF4"/>
    <w:rsid w:val="00963892"/>
    <w:rsid w:val="009710C5"/>
    <w:rsid w:val="0099035F"/>
    <w:rsid w:val="00993591"/>
    <w:rsid w:val="009972D4"/>
    <w:rsid w:val="009B15D9"/>
    <w:rsid w:val="009C09FD"/>
    <w:rsid w:val="009C32B0"/>
    <w:rsid w:val="009D3041"/>
    <w:rsid w:val="009D75A9"/>
    <w:rsid w:val="009E64BD"/>
    <w:rsid w:val="00A36827"/>
    <w:rsid w:val="00AB0023"/>
    <w:rsid w:val="00AD64A8"/>
    <w:rsid w:val="00AE1E84"/>
    <w:rsid w:val="00AF1480"/>
    <w:rsid w:val="00B220B0"/>
    <w:rsid w:val="00B531C9"/>
    <w:rsid w:val="00B56EC3"/>
    <w:rsid w:val="00B70C08"/>
    <w:rsid w:val="00BE578C"/>
    <w:rsid w:val="00BF6FC2"/>
    <w:rsid w:val="00C23DE7"/>
    <w:rsid w:val="00C67999"/>
    <w:rsid w:val="00C80EA1"/>
    <w:rsid w:val="00D14143"/>
    <w:rsid w:val="00D738EE"/>
    <w:rsid w:val="00D9452A"/>
    <w:rsid w:val="00D97FAA"/>
    <w:rsid w:val="00DD5409"/>
    <w:rsid w:val="00DF16D1"/>
    <w:rsid w:val="00E120B0"/>
    <w:rsid w:val="00E211AF"/>
    <w:rsid w:val="00E230D1"/>
    <w:rsid w:val="00E310AB"/>
    <w:rsid w:val="00E36AC2"/>
    <w:rsid w:val="00E56216"/>
    <w:rsid w:val="00ED6E56"/>
    <w:rsid w:val="00EE7ED7"/>
    <w:rsid w:val="00F000B7"/>
    <w:rsid w:val="00F07E8F"/>
    <w:rsid w:val="00F33421"/>
    <w:rsid w:val="00F370A3"/>
    <w:rsid w:val="00F53A4B"/>
    <w:rsid w:val="00F817B2"/>
    <w:rsid w:val="00F84A89"/>
    <w:rsid w:val="00FE4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093305"/>
  <w15:docId w15:val="{876C86B8-B1D2-43E1-9E35-93CE155CC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right" w:leader="underscore" w:pos="10170"/>
      </w:tabs>
      <w:ind w:right="630"/>
      <w:outlineLvl w:val="0"/>
    </w:pPr>
    <w:rPr>
      <w:rFonts w:ascii="Univers" w:hAnsi="Univers"/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right" w:leader="underscore" w:pos="5760"/>
        <w:tab w:val="left" w:pos="6120"/>
        <w:tab w:val="right" w:leader="underscore" w:pos="10170"/>
      </w:tabs>
      <w:ind w:right="630"/>
      <w:jc w:val="center"/>
      <w:outlineLvl w:val="1"/>
    </w:pPr>
    <w:rPr>
      <w:rFonts w:ascii="Univers" w:hAnsi="Univers"/>
      <w:b/>
      <w:sz w:val="28"/>
    </w:rPr>
  </w:style>
  <w:style w:type="paragraph" w:styleId="Heading3">
    <w:name w:val="heading 3"/>
    <w:basedOn w:val="Normal"/>
    <w:next w:val="Normal"/>
    <w:qFormat/>
    <w:pPr>
      <w:keepNext/>
      <w:tabs>
        <w:tab w:val="right" w:leader="underscore" w:pos="10170"/>
      </w:tabs>
      <w:outlineLvl w:val="2"/>
    </w:pPr>
    <w:rPr>
      <w:rFonts w:ascii="Univers" w:hAnsi="Univers"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right" w:leader="underscore" w:pos="10170"/>
      </w:tabs>
      <w:ind w:right="-18"/>
      <w:outlineLvl w:val="3"/>
    </w:pPr>
    <w:rPr>
      <w:rFonts w:ascii="Univers" w:hAnsi="Univers"/>
      <w:sz w:val="28"/>
    </w:rPr>
  </w:style>
  <w:style w:type="paragraph" w:styleId="Heading5">
    <w:name w:val="heading 5"/>
    <w:basedOn w:val="Normal"/>
    <w:next w:val="Normal"/>
    <w:qFormat/>
    <w:pPr>
      <w:keepNext/>
      <w:tabs>
        <w:tab w:val="right" w:leader="underscore" w:pos="10170"/>
      </w:tabs>
      <w:ind w:right="72"/>
      <w:outlineLvl w:val="4"/>
    </w:pPr>
    <w:rPr>
      <w:rFonts w:ascii="Univers" w:hAnsi="Univers"/>
      <w:sz w:val="28"/>
    </w:rPr>
  </w:style>
  <w:style w:type="paragraph" w:styleId="Heading6">
    <w:name w:val="heading 6"/>
    <w:basedOn w:val="Normal"/>
    <w:next w:val="Normal"/>
    <w:qFormat/>
    <w:pPr>
      <w:keepNext/>
      <w:tabs>
        <w:tab w:val="right" w:leader="underscore" w:pos="10170"/>
      </w:tabs>
      <w:ind w:right="179"/>
      <w:outlineLvl w:val="5"/>
    </w:pPr>
    <w:rPr>
      <w:rFonts w:ascii="Univers" w:hAnsi="Univers"/>
      <w:sz w:val="28"/>
    </w:rPr>
  </w:style>
  <w:style w:type="paragraph" w:styleId="Heading7">
    <w:name w:val="heading 7"/>
    <w:basedOn w:val="Normal"/>
    <w:next w:val="Normal"/>
    <w:qFormat/>
    <w:pPr>
      <w:keepNext/>
      <w:tabs>
        <w:tab w:val="right" w:leader="underscore" w:pos="10170"/>
      </w:tabs>
      <w:ind w:right="-72"/>
      <w:outlineLvl w:val="6"/>
    </w:pPr>
    <w:rPr>
      <w:rFonts w:ascii="Univers" w:hAnsi="Univers"/>
      <w:sz w:val="28"/>
    </w:rPr>
  </w:style>
  <w:style w:type="paragraph" w:styleId="Heading8">
    <w:name w:val="heading 8"/>
    <w:basedOn w:val="Normal"/>
    <w:next w:val="Normal"/>
    <w:qFormat/>
    <w:pPr>
      <w:keepNext/>
      <w:tabs>
        <w:tab w:val="right" w:leader="underscore" w:pos="10170"/>
      </w:tabs>
      <w:ind w:right="-178"/>
      <w:outlineLvl w:val="7"/>
    </w:pPr>
    <w:rPr>
      <w:rFonts w:ascii="Univers" w:hAnsi="Univers"/>
      <w:sz w:val="2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Univers" w:hAnsi="Univer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sz w:val="18"/>
    </w:rPr>
  </w:style>
  <w:style w:type="paragraph" w:styleId="BodyText2">
    <w:name w:val="Body Text 2"/>
    <w:basedOn w:val="Normal"/>
    <w:pPr>
      <w:tabs>
        <w:tab w:val="right" w:leader="underscore" w:pos="10800"/>
      </w:tabs>
    </w:pPr>
    <w:rPr>
      <w:rFonts w:ascii="Univers" w:hAnsi="Univers"/>
      <w:sz w:val="20"/>
    </w:rPr>
  </w:style>
  <w:style w:type="paragraph" w:styleId="BalloonText">
    <w:name w:val="Balloon Text"/>
    <w:basedOn w:val="Normal"/>
    <w:semiHidden/>
    <w:rsid w:val="00C80EA1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8C75B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DAKOTA STATE ELECTRICAL COMMISSION</vt:lpstr>
    </vt:vector>
  </TitlesOfParts>
  <Company>State of South Dakota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DAKOTA STATE ELECTRICAL COMMISSION</dc:title>
  <dc:creator>Authorized Gateway Customer</dc:creator>
  <cp:lastModifiedBy>Sandal, Kristi</cp:lastModifiedBy>
  <cp:revision>3</cp:revision>
  <cp:lastPrinted>2012-05-02T17:56:00Z</cp:lastPrinted>
  <dcterms:created xsi:type="dcterms:W3CDTF">2014-04-10T19:11:00Z</dcterms:created>
  <dcterms:modified xsi:type="dcterms:W3CDTF">2022-02-23T21:08:00Z</dcterms:modified>
</cp:coreProperties>
</file>